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 cu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 n highview cir hawthorn woods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acura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439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